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DC797" w14:textId="77777777" w:rsidR="001D4B24" w:rsidRPr="00FD41B9" w:rsidRDefault="001D4B24" w:rsidP="00356701">
      <w:pPr>
        <w:jc w:val="center"/>
        <w:rPr>
          <w:sz w:val="32"/>
          <w:szCs w:val="32"/>
        </w:rPr>
      </w:pPr>
      <w:r w:rsidRPr="00FD41B9">
        <w:rPr>
          <w:rFonts w:hint="eastAsia"/>
          <w:sz w:val="32"/>
          <w:szCs w:val="32"/>
        </w:rPr>
        <w:t>安田女子大学　文学部英語英米文学科　出張講義　申込書</w:t>
      </w:r>
    </w:p>
    <w:p w14:paraId="4CEEAACB" w14:textId="77777777" w:rsidR="00356701" w:rsidRPr="00FD41B9" w:rsidRDefault="00356701"/>
    <w:p w14:paraId="7B1B1DC3" w14:textId="77777777" w:rsidR="001D4B24" w:rsidRPr="00FD41B9" w:rsidRDefault="00356701" w:rsidP="00356701">
      <w:pPr>
        <w:jc w:val="right"/>
      </w:pPr>
      <w:r w:rsidRPr="00FD41B9">
        <w:rPr>
          <w:rFonts w:hint="eastAsia"/>
        </w:rPr>
        <w:t xml:space="preserve">申込日　</w:t>
      </w:r>
      <w:r w:rsidR="003A0506" w:rsidRPr="00FD41B9">
        <w:rPr>
          <w:rFonts w:hint="eastAsia"/>
        </w:rPr>
        <w:t xml:space="preserve">　</w:t>
      </w:r>
      <w:r w:rsidRPr="00FD41B9">
        <w:rPr>
          <w:rFonts w:hint="eastAsia"/>
        </w:rPr>
        <w:t xml:space="preserve">　</w:t>
      </w:r>
      <w:r w:rsidR="00CF5DEE" w:rsidRPr="00FD41B9">
        <w:rPr>
          <w:rFonts w:hint="eastAsia"/>
        </w:rPr>
        <w:t xml:space="preserve">　　</w:t>
      </w:r>
      <w:r w:rsidRPr="00FD41B9">
        <w:rPr>
          <w:rFonts w:hint="eastAsia"/>
        </w:rPr>
        <w:t>年</w:t>
      </w:r>
      <w:r w:rsidR="00CF5DEE" w:rsidRPr="00FD41B9">
        <w:rPr>
          <w:rFonts w:hint="eastAsia"/>
        </w:rPr>
        <w:t xml:space="preserve">　　</w:t>
      </w:r>
      <w:r w:rsidRPr="00FD41B9">
        <w:rPr>
          <w:rFonts w:hint="eastAsia"/>
        </w:rPr>
        <w:t xml:space="preserve">　月　</w:t>
      </w:r>
      <w:r w:rsidR="00CF5DEE" w:rsidRPr="00FD41B9">
        <w:rPr>
          <w:rFonts w:hint="eastAsia"/>
        </w:rPr>
        <w:t xml:space="preserve">　</w:t>
      </w:r>
      <w:r w:rsidR="003A0506" w:rsidRPr="00FD41B9">
        <w:rPr>
          <w:rFonts w:hint="eastAsia"/>
        </w:rPr>
        <w:t xml:space="preserve">　</w:t>
      </w:r>
      <w:r w:rsidRPr="00FD41B9">
        <w:rPr>
          <w:rFonts w:hint="eastAsia"/>
        </w:rPr>
        <w:t>日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1275"/>
        <w:gridCol w:w="3243"/>
        <w:gridCol w:w="3244"/>
      </w:tblGrid>
      <w:tr w:rsidR="00FD41B9" w:rsidRPr="00FD41B9" w14:paraId="74860D4A" w14:textId="77777777" w:rsidTr="0064271E">
        <w:trPr>
          <w:trHeight w:val="675"/>
        </w:trPr>
        <w:tc>
          <w:tcPr>
            <w:tcW w:w="1980" w:type="dxa"/>
            <w:vAlign w:val="center"/>
          </w:tcPr>
          <w:p w14:paraId="5A51B0E2" w14:textId="77777777" w:rsidR="001D4B24" w:rsidRPr="00FD41B9" w:rsidRDefault="001D4B24">
            <w:r w:rsidRPr="00FD41B9">
              <w:rPr>
                <w:rFonts w:hint="eastAsia"/>
              </w:rPr>
              <w:t>学校名</w:t>
            </w:r>
          </w:p>
        </w:tc>
        <w:tc>
          <w:tcPr>
            <w:tcW w:w="7762" w:type="dxa"/>
            <w:gridSpan w:val="3"/>
            <w:vAlign w:val="center"/>
          </w:tcPr>
          <w:p w14:paraId="0AFBAF70" w14:textId="77777777" w:rsidR="001D4B24" w:rsidRPr="00FD41B9" w:rsidRDefault="001D4B24"/>
        </w:tc>
      </w:tr>
      <w:tr w:rsidR="00FD41B9" w:rsidRPr="00FD41B9" w14:paraId="64B1F7A7" w14:textId="77777777" w:rsidTr="0064271E">
        <w:trPr>
          <w:trHeight w:val="980"/>
        </w:trPr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55B8B329" w14:textId="77777777" w:rsidR="00CF5DEE" w:rsidRPr="00FD41B9" w:rsidRDefault="0064271E" w:rsidP="0064271E">
            <w:r w:rsidRPr="00FD41B9">
              <w:rPr>
                <w:rFonts w:hint="eastAsia"/>
              </w:rPr>
              <w:t>希望日時</w:t>
            </w:r>
          </w:p>
        </w:tc>
        <w:tc>
          <w:tcPr>
            <w:tcW w:w="7762" w:type="dxa"/>
            <w:gridSpan w:val="3"/>
            <w:tcBorders>
              <w:bottom w:val="single" w:sz="4" w:space="0" w:color="auto"/>
            </w:tcBorders>
            <w:vAlign w:val="center"/>
          </w:tcPr>
          <w:p w14:paraId="29BE1FA9" w14:textId="77777777" w:rsidR="0064271E" w:rsidRPr="00FD41B9" w:rsidRDefault="0064271E">
            <w:r w:rsidRPr="00FD41B9">
              <w:rPr>
                <w:rFonts w:hint="eastAsia"/>
              </w:rPr>
              <w:t xml:space="preserve">　　　　　　年　　　月　　　日（　</w:t>
            </w:r>
            <w:r w:rsidR="003A0506" w:rsidRPr="00FD41B9">
              <w:rPr>
                <w:rFonts w:hint="eastAsia"/>
              </w:rPr>
              <w:t xml:space="preserve">　</w:t>
            </w:r>
            <w:r w:rsidRPr="00FD41B9">
              <w:rPr>
                <w:rFonts w:hint="eastAsia"/>
              </w:rPr>
              <w:t xml:space="preserve">　　曜日）</w:t>
            </w:r>
          </w:p>
          <w:p w14:paraId="7DD16238" w14:textId="77777777" w:rsidR="00CF5DEE" w:rsidRPr="00FD41B9" w:rsidRDefault="0064271E" w:rsidP="0064271E">
            <w:pPr>
              <w:spacing w:line="360" w:lineRule="auto"/>
            </w:pPr>
            <w:r w:rsidRPr="00FD41B9">
              <w:rPr>
                <w:rFonts w:hint="eastAsia"/>
              </w:rPr>
              <w:t xml:space="preserve">　　　　　　時　　　分　～　　　時　　　分</w:t>
            </w:r>
          </w:p>
        </w:tc>
      </w:tr>
      <w:tr w:rsidR="00FD41B9" w:rsidRPr="00FD41B9" w14:paraId="78C22B91" w14:textId="77777777" w:rsidTr="0064271E">
        <w:trPr>
          <w:trHeight w:val="685"/>
        </w:trPr>
        <w:tc>
          <w:tcPr>
            <w:tcW w:w="1980" w:type="dxa"/>
            <w:vAlign w:val="center"/>
          </w:tcPr>
          <w:p w14:paraId="1A769E82" w14:textId="77777777" w:rsidR="0064271E" w:rsidRPr="00FD41B9" w:rsidRDefault="0064271E">
            <w:r w:rsidRPr="00FD41B9">
              <w:rPr>
                <w:rFonts w:hint="eastAsia"/>
              </w:rPr>
              <w:t>受講予定者</w:t>
            </w:r>
          </w:p>
        </w:tc>
        <w:tc>
          <w:tcPr>
            <w:tcW w:w="7762" w:type="dxa"/>
            <w:gridSpan w:val="3"/>
            <w:vAlign w:val="center"/>
          </w:tcPr>
          <w:p w14:paraId="53AB96B9" w14:textId="77777777" w:rsidR="0064271E" w:rsidRPr="00FD41B9" w:rsidRDefault="0064271E">
            <w:r w:rsidRPr="00FD41B9">
              <w:rPr>
                <w:rFonts w:hint="eastAsia"/>
              </w:rPr>
              <w:t xml:space="preserve">　　　　　　学年　　　　　名</w:t>
            </w:r>
          </w:p>
        </w:tc>
      </w:tr>
      <w:tr w:rsidR="00FD41B9" w:rsidRPr="00FD41B9" w14:paraId="5111D00F" w14:textId="77777777" w:rsidTr="000D141F">
        <w:trPr>
          <w:trHeight w:val="397"/>
        </w:trPr>
        <w:tc>
          <w:tcPr>
            <w:tcW w:w="1980" w:type="dxa"/>
            <w:vMerge w:val="restart"/>
          </w:tcPr>
          <w:p w14:paraId="4C0E5D40" w14:textId="77777777" w:rsidR="000D141F" w:rsidRPr="00FD41B9" w:rsidRDefault="000D141F" w:rsidP="003A0506">
            <w:pPr>
              <w:spacing w:line="360" w:lineRule="auto"/>
            </w:pPr>
            <w:r w:rsidRPr="00FD41B9">
              <w:rPr>
                <w:rFonts w:hint="eastAsia"/>
              </w:rPr>
              <w:t>希望出張講義分野</w:t>
            </w:r>
          </w:p>
          <w:p w14:paraId="5E1C3897" w14:textId="77777777" w:rsidR="000D141F" w:rsidRPr="00FD41B9" w:rsidRDefault="000D141F"/>
          <w:p w14:paraId="7BB3D89C" w14:textId="77777777" w:rsidR="000D141F" w:rsidRPr="00FD41B9" w:rsidRDefault="000D141F">
            <w:pPr>
              <w:rPr>
                <w:b/>
              </w:rPr>
            </w:pPr>
            <w:r w:rsidRPr="00FD41B9">
              <w:rPr>
                <w:rFonts w:hint="eastAsia"/>
                <w:b/>
              </w:rPr>
              <w:t>※ご希望の分野をご選択ください</w:t>
            </w:r>
          </w:p>
        </w:tc>
        <w:tc>
          <w:tcPr>
            <w:tcW w:w="1275" w:type="dxa"/>
          </w:tcPr>
          <w:p w14:paraId="3D89DE1F" w14:textId="77777777" w:rsidR="000D141F" w:rsidRPr="00FD41B9" w:rsidRDefault="000D141F" w:rsidP="0064271E">
            <w:pPr>
              <w:spacing w:line="440" w:lineRule="exact"/>
            </w:pPr>
          </w:p>
        </w:tc>
        <w:tc>
          <w:tcPr>
            <w:tcW w:w="3243" w:type="dxa"/>
          </w:tcPr>
          <w:p w14:paraId="6D1B1211" w14:textId="77777777" w:rsidR="000D141F" w:rsidRPr="00FD41B9" w:rsidRDefault="000D141F" w:rsidP="0064271E">
            <w:pPr>
              <w:spacing w:line="440" w:lineRule="exact"/>
              <w:jc w:val="center"/>
            </w:pPr>
            <w:r w:rsidRPr="00FD41B9">
              <w:rPr>
                <w:rFonts w:hint="eastAsia"/>
              </w:rPr>
              <w:t>講義分野</w:t>
            </w:r>
          </w:p>
        </w:tc>
        <w:tc>
          <w:tcPr>
            <w:tcW w:w="3244" w:type="dxa"/>
          </w:tcPr>
          <w:p w14:paraId="429108F7" w14:textId="77777777" w:rsidR="000D141F" w:rsidRPr="00FD41B9" w:rsidRDefault="000D141F" w:rsidP="0064271E">
            <w:pPr>
              <w:spacing w:line="440" w:lineRule="exact"/>
              <w:jc w:val="center"/>
            </w:pPr>
            <w:r w:rsidRPr="00FD41B9">
              <w:rPr>
                <w:rFonts w:hint="eastAsia"/>
              </w:rPr>
              <w:t>教員名</w:t>
            </w:r>
          </w:p>
        </w:tc>
      </w:tr>
      <w:tr w:rsidR="00FD41B9" w:rsidRPr="00FD41B9" w14:paraId="6B0FAC11" w14:textId="77777777" w:rsidTr="000D141F">
        <w:trPr>
          <w:trHeight w:val="962"/>
        </w:trPr>
        <w:tc>
          <w:tcPr>
            <w:tcW w:w="1980" w:type="dxa"/>
            <w:vMerge/>
          </w:tcPr>
          <w:p w14:paraId="3367B19B" w14:textId="77777777" w:rsidR="000D141F" w:rsidRPr="00FD41B9" w:rsidRDefault="000D141F"/>
        </w:tc>
        <w:tc>
          <w:tcPr>
            <w:tcW w:w="1275" w:type="dxa"/>
            <w:vAlign w:val="center"/>
          </w:tcPr>
          <w:p w14:paraId="2C155F33" w14:textId="77777777" w:rsidR="000D141F" w:rsidRPr="00FD41B9" w:rsidRDefault="000D141F" w:rsidP="000D141F">
            <w:pPr>
              <w:spacing w:line="440" w:lineRule="exact"/>
              <w:rPr>
                <w:sz w:val="22"/>
              </w:rPr>
            </w:pPr>
            <w:r w:rsidRPr="00FD41B9">
              <w:rPr>
                <w:rFonts w:hint="eastAsia"/>
                <w:sz w:val="22"/>
              </w:rPr>
              <w:t>第1希望</w:t>
            </w:r>
          </w:p>
        </w:tc>
        <w:tc>
          <w:tcPr>
            <w:tcW w:w="3243" w:type="dxa"/>
          </w:tcPr>
          <w:p w14:paraId="4AF203D7" w14:textId="77777777" w:rsidR="000D141F" w:rsidRPr="00FD41B9" w:rsidRDefault="000D141F" w:rsidP="0064271E">
            <w:pPr>
              <w:spacing w:line="440" w:lineRule="exact"/>
            </w:pPr>
          </w:p>
        </w:tc>
        <w:tc>
          <w:tcPr>
            <w:tcW w:w="3244" w:type="dxa"/>
          </w:tcPr>
          <w:p w14:paraId="418A208E" w14:textId="77777777" w:rsidR="000D141F" w:rsidRPr="00FD41B9" w:rsidRDefault="000D141F" w:rsidP="0064271E">
            <w:pPr>
              <w:spacing w:line="440" w:lineRule="exact"/>
            </w:pPr>
          </w:p>
        </w:tc>
      </w:tr>
      <w:tr w:rsidR="00FD41B9" w:rsidRPr="00FD41B9" w14:paraId="1B87E6C9" w14:textId="77777777" w:rsidTr="000D141F">
        <w:trPr>
          <w:trHeight w:val="890"/>
        </w:trPr>
        <w:tc>
          <w:tcPr>
            <w:tcW w:w="1980" w:type="dxa"/>
            <w:vMerge/>
          </w:tcPr>
          <w:p w14:paraId="53490920" w14:textId="77777777" w:rsidR="000D141F" w:rsidRPr="00FD41B9" w:rsidRDefault="000D141F"/>
        </w:tc>
        <w:tc>
          <w:tcPr>
            <w:tcW w:w="1275" w:type="dxa"/>
            <w:vAlign w:val="center"/>
          </w:tcPr>
          <w:p w14:paraId="33F001B1" w14:textId="77777777" w:rsidR="000D141F" w:rsidRPr="00FD41B9" w:rsidRDefault="000D141F" w:rsidP="000D141F">
            <w:pPr>
              <w:spacing w:line="440" w:lineRule="exact"/>
              <w:rPr>
                <w:sz w:val="22"/>
              </w:rPr>
            </w:pPr>
            <w:r w:rsidRPr="00FD41B9">
              <w:rPr>
                <w:rFonts w:hint="eastAsia"/>
                <w:sz w:val="22"/>
              </w:rPr>
              <w:t>第2希望</w:t>
            </w:r>
          </w:p>
        </w:tc>
        <w:tc>
          <w:tcPr>
            <w:tcW w:w="3243" w:type="dxa"/>
          </w:tcPr>
          <w:p w14:paraId="197DC0D0" w14:textId="77777777" w:rsidR="000D141F" w:rsidRPr="00FD41B9" w:rsidRDefault="000D141F" w:rsidP="0064271E">
            <w:pPr>
              <w:spacing w:line="440" w:lineRule="exact"/>
            </w:pPr>
          </w:p>
        </w:tc>
        <w:tc>
          <w:tcPr>
            <w:tcW w:w="3244" w:type="dxa"/>
          </w:tcPr>
          <w:p w14:paraId="085AB96B" w14:textId="77777777" w:rsidR="000D141F" w:rsidRPr="00FD41B9" w:rsidRDefault="000D141F" w:rsidP="0064271E">
            <w:pPr>
              <w:spacing w:line="440" w:lineRule="exact"/>
            </w:pPr>
          </w:p>
        </w:tc>
      </w:tr>
      <w:tr w:rsidR="00FD41B9" w:rsidRPr="00FD41B9" w14:paraId="729EE697" w14:textId="77777777" w:rsidTr="000D141F">
        <w:trPr>
          <w:trHeight w:val="890"/>
        </w:trPr>
        <w:tc>
          <w:tcPr>
            <w:tcW w:w="1980" w:type="dxa"/>
            <w:vMerge/>
          </w:tcPr>
          <w:p w14:paraId="47AD673D" w14:textId="77777777" w:rsidR="000D141F" w:rsidRPr="00FD41B9" w:rsidRDefault="000D141F" w:rsidP="001D4B24"/>
        </w:tc>
        <w:tc>
          <w:tcPr>
            <w:tcW w:w="1275" w:type="dxa"/>
            <w:vAlign w:val="center"/>
          </w:tcPr>
          <w:p w14:paraId="625E6E2B" w14:textId="77777777" w:rsidR="000D141F" w:rsidRPr="00FD41B9" w:rsidRDefault="000D141F" w:rsidP="000D141F">
            <w:pPr>
              <w:spacing w:line="440" w:lineRule="exact"/>
              <w:rPr>
                <w:sz w:val="22"/>
              </w:rPr>
            </w:pPr>
            <w:r w:rsidRPr="00FD41B9">
              <w:rPr>
                <w:rFonts w:hint="eastAsia"/>
                <w:sz w:val="22"/>
              </w:rPr>
              <w:t>第3希望</w:t>
            </w:r>
          </w:p>
        </w:tc>
        <w:tc>
          <w:tcPr>
            <w:tcW w:w="3243" w:type="dxa"/>
          </w:tcPr>
          <w:p w14:paraId="5BB54DBF" w14:textId="77777777" w:rsidR="000D141F" w:rsidRPr="00FD41B9" w:rsidRDefault="000D141F" w:rsidP="0064271E">
            <w:pPr>
              <w:spacing w:line="440" w:lineRule="exact"/>
            </w:pPr>
          </w:p>
        </w:tc>
        <w:tc>
          <w:tcPr>
            <w:tcW w:w="3244" w:type="dxa"/>
          </w:tcPr>
          <w:p w14:paraId="55748854" w14:textId="77777777" w:rsidR="000D141F" w:rsidRPr="00FD41B9" w:rsidRDefault="000D141F" w:rsidP="0064271E">
            <w:pPr>
              <w:spacing w:line="440" w:lineRule="exact"/>
            </w:pPr>
          </w:p>
        </w:tc>
      </w:tr>
      <w:tr w:rsidR="00FD41B9" w:rsidRPr="00FD41B9" w14:paraId="494F661A" w14:textId="77777777" w:rsidTr="003A0506">
        <w:trPr>
          <w:trHeight w:val="569"/>
        </w:trPr>
        <w:tc>
          <w:tcPr>
            <w:tcW w:w="1980" w:type="dxa"/>
            <w:vMerge w:val="restart"/>
          </w:tcPr>
          <w:p w14:paraId="55011428" w14:textId="77777777" w:rsidR="0064271E" w:rsidRPr="00FD41B9" w:rsidRDefault="0064271E" w:rsidP="003A0506">
            <w:pPr>
              <w:spacing w:line="360" w:lineRule="auto"/>
            </w:pPr>
            <w:r w:rsidRPr="00FD41B9">
              <w:rPr>
                <w:rFonts w:hint="eastAsia"/>
              </w:rPr>
              <w:t>ご連絡先</w:t>
            </w:r>
          </w:p>
        </w:tc>
        <w:tc>
          <w:tcPr>
            <w:tcW w:w="1275" w:type="dxa"/>
            <w:vAlign w:val="center"/>
          </w:tcPr>
          <w:p w14:paraId="256F328D" w14:textId="77777777" w:rsidR="0064271E" w:rsidRPr="00FD41B9" w:rsidRDefault="0064271E">
            <w:r w:rsidRPr="00FD41B9">
              <w:rPr>
                <w:rFonts w:hint="eastAsia"/>
              </w:rPr>
              <w:t>ご担当者名</w:t>
            </w:r>
          </w:p>
        </w:tc>
        <w:tc>
          <w:tcPr>
            <w:tcW w:w="6487" w:type="dxa"/>
            <w:gridSpan w:val="2"/>
            <w:vAlign w:val="center"/>
          </w:tcPr>
          <w:p w14:paraId="35F313E7" w14:textId="77777777" w:rsidR="0064271E" w:rsidRPr="00FD41B9" w:rsidRDefault="0064271E" w:rsidP="003A0506">
            <w:pPr>
              <w:ind w:left="2922" w:firstLineChars="100" w:firstLine="210"/>
            </w:pPr>
            <w:r w:rsidRPr="00FD41B9">
              <w:rPr>
                <w:rFonts w:hint="eastAsia"/>
              </w:rPr>
              <w:t>（役職）</w:t>
            </w:r>
          </w:p>
        </w:tc>
      </w:tr>
      <w:tr w:rsidR="00FD41B9" w:rsidRPr="00FD41B9" w14:paraId="5C132B3E" w14:textId="77777777" w:rsidTr="0064271E">
        <w:trPr>
          <w:trHeight w:val="1197"/>
        </w:trPr>
        <w:tc>
          <w:tcPr>
            <w:tcW w:w="1980" w:type="dxa"/>
            <w:vMerge/>
          </w:tcPr>
          <w:p w14:paraId="060CBD7A" w14:textId="77777777" w:rsidR="0064271E" w:rsidRPr="00FD41B9" w:rsidRDefault="0064271E"/>
        </w:tc>
        <w:tc>
          <w:tcPr>
            <w:tcW w:w="1275" w:type="dxa"/>
            <w:vAlign w:val="center"/>
          </w:tcPr>
          <w:p w14:paraId="31CDB67B" w14:textId="77777777" w:rsidR="0064271E" w:rsidRPr="00FD41B9" w:rsidRDefault="0064271E">
            <w:r w:rsidRPr="00FD41B9">
              <w:rPr>
                <w:rFonts w:hint="eastAsia"/>
              </w:rPr>
              <w:t>所在地</w:t>
            </w:r>
          </w:p>
        </w:tc>
        <w:tc>
          <w:tcPr>
            <w:tcW w:w="6487" w:type="dxa"/>
            <w:gridSpan w:val="2"/>
          </w:tcPr>
          <w:p w14:paraId="3BDE5943" w14:textId="77777777" w:rsidR="0064271E" w:rsidRPr="00FD41B9" w:rsidRDefault="0064271E" w:rsidP="0064271E">
            <w:r w:rsidRPr="00FD41B9">
              <w:rPr>
                <w:rFonts w:hint="eastAsia"/>
              </w:rPr>
              <w:t>〒</w:t>
            </w:r>
          </w:p>
        </w:tc>
      </w:tr>
      <w:tr w:rsidR="00FD41B9" w:rsidRPr="00FD41B9" w14:paraId="43EB049F" w14:textId="77777777" w:rsidTr="0064271E">
        <w:trPr>
          <w:trHeight w:val="623"/>
        </w:trPr>
        <w:tc>
          <w:tcPr>
            <w:tcW w:w="1980" w:type="dxa"/>
            <w:vMerge/>
          </w:tcPr>
          <w:p w14:paraId="666EC36F" w14:textId="77777777" w:rsidR="0064271E" w:rsidRPr="00FD41B9" w:rsidRDefault="0064271E"/>
        </w:tc>
        <w:tc>
          <w:tcPr>
            <w:tcW w:w="1275" w:type="dxa"/>
            <w:vAlign w:val="center"/>
          </w:tcPr>
          <w:p w14:paraId="424C7854" w14:textId="77777777" w:rsidR="0064271E" w:rsidRPr="00FD41B9" w:rsidRDefault="0064271E">
            <w:r w:rsidRPr="00FD41B9">
              <w:rPr>
                <w:rFonts w:hint="eastAsia"/>
              </w:rPr>
              <w:t>電話番号</w:t>
            </w:r>
          </w:p>
        </w:tc>
        <w:tc>
          <w:tcPr>
            <w:tcW w:w="6487" w:type="dxa"/>
            <w:gridSpan w:val="2"/>
          </w:tcPr>
          <w:p w14:paraId="0AB103CA" w14:textId="77777777" w:rsidR="0064271E" w:rsidRPr="00FD41B9" w:rsidRDefault="0064271E" w:rsidP="0064271E"/>
        </w:tc>
      </w:tr>
      <w:tr w:rsidR="00FD41B9" w:rsidRPr="00FD41B9" w14:paraId="4DDF93F5" w14:textId="77777777" w:rsidTr="0064271E">
        <w:trPr>
          <w:trHeight w:val="573"/>
        </w:trPr>
        <w:tc>
          <w:tcPr>
            <w:tcW w:w="1980" w:type="dxa"/>
            <w:vMerge/>
          </w:tcPr>
          <w:p w14:paraId="2A1D0FFF" w14:textId="77777777" w:rsidR="0064271E" w:rsidRPr="00FD41B9" w:rsidRDefault="0064271E"/>
        </w:tc>
        <w:tc>
          <w:tcPr>
            <w:tcW w:w="1275" w:type="dxa"/>
            <w:vAlign w:val="center"/>
          </w:tcPr>
          <w:p w14:paraId="37FB6102" w14:textId="77777777" w:rsidR="0064271E" w:rsidRPr="00FD41B9" w:rsidRDefault="0064271E">
            <w:r w:rsidRPr="00FD41B9">
              <w:rPr>
                <w:rFonts w:hint="eastAsia"/>
              </w:rPr>
              <w:t>FAX番号</w:t>
            </w:r>
          </w:p>
        </w:tc>
        <w:tc>
          <w:tcPr>
            <w:tcW w:w="6487" w:type="dxa"/>
            <w:gridSpan w:val="2"/>
          </w:tcPr>
          <w:p w14:paraId="41C56C7B" w14:textId="77777777" w:rsidR="0064271E" w:rsidRPr="00FD41B9" w:rsidRDefault="0064271E" w:rsidP="0064271E"/>
        </w:tc>
      </w:tr>
      <w:tr w:rsidR="0064271E" w:rsidRPr="00FD41B9" w14:paraId="5B4EB81C" w14:textId="77777777" w:rsidTr="0064271E">
        <w:trPr>
          <w:trHeight w:val="553"/>
        </w:trPr>
        <w:tc>
          <w:tcPr>
            <w:tcW w:w="1980" w:type="dxa"/>
            <w:vMerge/>
            <w:tcBorders>
              <w:bottom w:val="single" w:sz="4" w:space="0" w:color="auto"/>
            </w:tcBorders>
          </w:tcPr>
          <w:p w14:paraId="153BFFB7" w14:textId="77777777" w:rsidR="0064271E" w:rsidRPr="00FD41B9" w:rsidRDefault="0064271E"/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9CDBD90" w14:textId="77777777" w:rsidR="0064271E" w:rsidRPr="00FD41B9" w:rsidRDefault="0064271E">
            <w:r w:rsidRPr="00FD41B9">
              <w:rPr>
                <w:rFonts w:hint="eastAsia"/>
              </w:rPr>
              <w:t>E-mail</w:t>
            </w:r>
          </w:p>
        </w:tc>
        <w:tc>
          <w:tcPr>
            <w:tcW w:w="6487" w:type="dxa"/>
            <w:gridSpan w:val="2"/>
            <w:tcBorders>
              <w:bottom w:val="single" w:sz="4" w:space="0" w:color="auto"/>
            </w:tcBorders>
          </w:tcPr>
          <w:p w14:paraId="24EE0BFD" w14:textId="77777777" w:rsidR="0064271E" w:rsidRPr="00FD41B9" w:rsidRDefault="0064271E" w:rsidP="0064271E"/>
        </w:tc>
      </w:tr>
    </w:tbl>
    <w:p w14:paraId="75F9E3C8" w14:textId="77777777" w:rsidR="001D4B24" w:rsidRPr="00FD41B9" w:rsidRDefault="001D4B24"/>
    <w:p w14:paraId="0EA47927" w14:textId="77777777" w:rsidR="001D4B24" w:rsidRPr="00FD41B9" w:rsidRDefault="00356701">
      <w:r w:rsidRPr="00FD41B9">
        <w:rPr>
          <w:rFonts w:hint="eastAsia"/>
        </w:rPr>
        <w:t>メールまたはFAXにて入試広報課宛にお送りください</w:t>
      </w:r>
    </w:p>
    <w:p w14:paraId="56C88CA2" w14:textId="77777777" w:rsidR="00356701" w:rsidRPr="00FD41B9" w:rsidRDefault="00356701">
      <w:r w:rsidRPr="00FD41B9">
        <w:rPr>
          <w:rFonts w:hint="eastAsia"/>
        </w:rPr>
        <w:t>後日、担当者から連絡いたします</w:t>
      </w:r>
    </w:p>
    <w:p w14:paraId="66C7F6EB" w14:textId="77777777" w:rsidR="00356701" w:rsidRPr="00FD41B9" w:rsidRDefault="00356701" w:rsidP="00356701">
      <w:r w:rsidRPr="00FD41B9">
        <w:rPr>
          <w:rFonts w:hint="eastAsia"/>
        </w:rPr>
        <w:t>出張講義料金は無料です</w:t>
      </w:r>
    </w:p>
    <w:p w14:paraId="20588DEF" w14:textId="77777777" w:rsidR="000D141F" w:rsidRPr="00FD41B9" w:rsidRDefault="000D141F"/>
    <w:p w14:paraId="0049C745" w14:textId="77777777" w:rsidR="000D141F" w:rsidRPr="00FD41B9" w:rsidRDefault="000D141F"/>
    <w:p w14:paraId="296E5372" w14:textId="77777777" w:rsidR="000D141F" w:rsidRPr="00FD41B9" w:rsidRDefault="000D141F">
      <w:r w:rsidRPr="00FD41B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6736AF" wp14:editId="18A9ACAE">
                <wp:simplePos x="0" y="0"/>
                <wp:positionH relativeFrom="column">
                  <wp:posOffset>3259455</wp:posOffset>
                </wp:positionH>
                <wp:positionV relativeFrom="paragraph">
                  <wp:posOffset>-22860</wp:posOffset>
                </wp:positionV>
                <wp:extent cx="2952750" cy="1495425"/>
                <wp:effectExtent l="0" t="0" r="19050" b="2857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218BF" w14:textId="77777777" w:rsidR="001D4B24" w:rsidRDefault="001D4B24">
                            <w:r>
                              <w:rPr>
                                <w:rFonts w:hint="eastAsia"/>
                              </w:rPr>
                              <w:t>【お問い合わせ</w:t>
                            </w:r>
                            <w:r>
                              <w:t>先</w:t>
                            </w:r>
                            <w:r>
                              <w:rPr>
                                <w:rFonts w:hint="eastAsia"/>
                              </w:rPr>
                              <w:t>】</w:t>
                            </w:r>
                          </w:p>
                          <w:p w14:paraId="5F6C217D" w14:textId="77777777" w:rsidR="001D4B24" w:rsidRDefault="001D4B24">
                            <w:r>
                              <w:rPr>
                                <w:rFonts w:hint="eastAsia"/>
                              </w:rPr>
                              <w:t>〒</w:t>
                            </w:r>
                            <w:r>
                              <w:t>731-0153</w:t>
                            </w:r>
                            <w:r>
                              <w:rPr>
                                <w:rFonts w:hint="eastAsia"/>
                              </w:rPr>
                              <w:t xml:space="preserve">　広島市</w:t>
                            </w:r>
                            <w:r>
                              <w:t>安佐南区安東6-13-1</w:t>
                            </w:r>
                          </w:p>
                          <w:p w14:paraId="524DAAE6" w14:textId="77777777" w:rsidR="001D4B24" w:rsidRDefault="001D4B24">
                            <w:r>
                              <w:rPr>
                                <w:rFonts w:hint="eastAsia"/>
                              </w:rPr>
                              <w:t>安田女子大学</w:t>
                            </w:r>
                            <w:r>
                              <w:t xml:space="preserve">　入試広報課</w:t>
                            </w:r>
                          </w:p>
                          <w:p w14:paraId="08A22861" w14:textId="77777777" w:rsidR="00CF5DEE" w:rsidRDefault="00CF5DEE">
                            <w:r>
                              <w:rPr>
                                <w:rFonts w:hint="eastAsia"/>
                              </w:rPr>
                              <w:t xml:space="preserve">TEL　</w:t>
                            </w:r>
                            <w:r>
                              <w:t>082-878-8557</w:t>
                            </w:r>
                          </w:p>
                          <w:p w14:paraId="4FF3B727" w14:textId="77777777" w:rsidR="001D4B24" w:rsidRDefault="00356701">
                            <w:r>
                              <w:t>FAX</w:t>
                            </w:r>
                            <w:r>
                              <w:rPr>
                                <w:rFonts w:hint="eastAsia"/>
                              </w:rPr>
                              <w:t xml:space="preserve">　</w:t>
                            </w:r>
                            <w:r>
                              <w:t>082-878-9921</w:t>
                            </w:r>
                          </w:p>
                          <w:p w14:paraId="53C6298F" w14:textId="77777777" w:rsidR="00356701" w:rsidRPr="001D4B24" w:rsidRDefault="00356701">
                            <w:r>
                              <w:t>E-mail</w:t>
                            </w:r>
                            <w:r>
                              <w:rPr>
                                <w:rFonts w:hint="eastAsia"/>
                              </w:rPr>
                              <w:t xml:space="preserve">　nyushi.box@yasuda-u.ac.j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6736AF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256.65pt;margin-top:-1.8pt;width:232.5pt;height:11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">
                <v:textbox>
                  <w:txbxContent>
                    <w:p w14:paraId="24B218BF" w14:textId="77777777" w:rsidR="001D4B24" w:rsidRDefault="001D4B24">
                      <w:r>
                        <w:rPr>
                          <w:rFonts w:hint="eastAsia"/>
                        </w:rPr>
                        <w:t>【お問い合わせ</w:t>
                      </w:r>
                      <w:r>
                        <w:t>先</w:t>
                      </w:r>
                      <w:r>
                        <w:rPr>
                          <w:rFonts w:hint="eastAsia"/>
                        </w:rPr>
                        <w:t>】</w:t>
                      </w:r>
                    </w:p>
                    <w:p w14:paraId="5F6C217D" w14:textId="77777777" w:rsidR="001D4B24" w:rsidRDefault="001D4B24">
                      <w:r>
                        <w:rPr>
                          <w:rFonts w:hint="eastAsia"/>
                        </w:rPr>
                        <w:t>〒</w:t>
                      </w:r>
                      <w:r>
                        <w:t>731-0153</w:t>
                      </w:r>
                      <w:r>
                        <w:rPr>
                          <w:rFonts w:hint="eastAsia"/>
                        </w:rPr>
                        <w:t xml:space="preserve">　広島市</w:t>
                      </w:r>
                      <w:r>
                        <w:t>安佐南区安東6-13-1</w:t>
                      </w:r>
                    </w:p>
                    <w:p w14:paraId="524DAAE6" w14:textId="77777777" w:rsidR="001D4B24" w:rsidRDefault="001D4B24">
                      <w:r>
                        <w:rPr>
                          <w:rFonts w:hint="eastAsia"/>
                        </w:rPr>
                        <w:t>安田女子大学</w:t>
                      </w:r>
                      <w:r>
                        <w:t xml:space="preserve">　入試広報課</w:t>
                      </w:r>
                    </w:p>
                    <w:p w14:paraId="08A22861" w14:textId="77777777" w:rsidR="00CF5DEE" w:rsidRDefault="00CF5DEE">
                      <w:r>
                        <w:rPr>
                          <w:rFonts w:hint="eastAsia"/>
                        </w:rPr>
                        <w:t xml:space="preserve">TEL　</w:t>
                      </w:r>
                      <w:r>
                        <w:t>082-878-8557</w:t>
                      </w:r>
                    </w:p>
                    <w:p w14:paraId="4FF3B727" w14:textId="77777777" w:rsidR="001D4B24" w:rsidRDefault="00356701">
                      <w:r>
                        <w:t>FAX</w:t>
                      </w:r>
                      <w:r>
                        <w:rPr>
                          <w:rFonts w:hint="eastAsia"/>
                        </w:rPr>
                        <w:t xml:space="preserve">　</w:t>
                      </w:r>
                      <w:r>
                        <w:t>082-878-9921</w:t>
                      </w:r>
                    </w:p>
                    <w:p w14:paraId="53C6298F" w14:textId="77777777" w:rsidR="00356701" w:rsidRPr="001D4B24" w:rsidRDefault="00356701">
                      <w:r>
                        <w:t>E-mail</w:t>
                      </w:r>
                      <w:r>
                        <w:rPr>
                          <w:rFonts w:hint="eastAsia"/>
                        </w:rPr>
                        <w:t xml:space="preserve">　nyushi.box@yasuda-u.ac.j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840ACB" w14:textId="77777777" w:rsidR="000D141F" w:rsidRPr="00FD41B9" w:rsidRDefault="000D141F"/>
    <w:p w14:paraId="4C9ECF75" w14:textId="77777777" w:rsidR="000D141F" w:rsidRPr="00FD41B9" w:rsidRDefault="000D141F"/>
    <w:p w14:paraId="0389A0D0" w14:textId="5855767A" w:rsidR="000D141F" w:rsidRPr="00FD41B9" w:rsidRDefault="000D141F">
      <w:pPr>
        <w:widowControl/>
        <w:jc w:val="left"/>
      </w:pPr>
      <w:bookmarkStart w:id="0" w:name="_GoBack"/>
      <w:bookmarkEnd w:id="0"/>
    </w:p>
    <w:sectPr w:rsidR="000D141F" w:rsidRPr="00FD41B9" w:rsidSect="0064271E">
      <w:pgSz w:w="11906" w:h="16838"/>
      <w:pgMar w:top="851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8AA62" w14:textId="77777777" w:rsidR="00BE64CD" w:rsidRDefault="00BE64CD" w:rsidP="000757C0">
      <w:r>
        <w:separator/>
      </w:r>
    </w:p>
  </w:endnote>
  <w:endnote w:type="continuationSeparator" w:id="0">
    <w:p w14:paraId="7BDEB1F4" w14:textId="77777777" w:rsidR="00BE64CD" w:rsidRDefault="00BE64CD" w:rsidP="00075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B3479" w14:textId="77777777" w:rsidR="00BE64CD" w:rsidRDefault="00BE64CD" w:rsidP="000757C0">
      <w:r>
        <w:separator/>
      </w:r>
    </w:p>
  </w:footnote>
  <w:footnote w:type="continuationSeparator" w:id="0">
    <w:p w14:paraId="622B86E9" w14:textId="77777777" w:rsidR="00BE64CD" w:rsidRDefault="00BE64CD" w:rsidP="00075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F36AC"/>
    <w:multiLevelType w:val="hybridMultilevel"/>
    <w:tmpl w:val="3B5222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DYzNrQ0BdKGRko6SsGpxcWZ+XkgBUa1AFoUt9IsAAAA"/>
  </w:docVars>
  <w:rsids>
    <w:rsidRoot w:val="001D4B24"/>
    <w:rsid w:val="000115FC"/>
    <w:rsid w:val="00024C77"/>
    <w:rsid w:val="000757C0"/>
    <w:rsid w:val="000851E7"/>
    <w:rsid w:val="000D141F"/>
    <w:rsid w:val="00111134"/>
    <w:rsid w:val="00136191"/>
    <w:rsid w:val="00136CE2"/>
    <w:rsid w:val="001C2A0F"/>
    <w:rsid w:val="001D4B24"/>
    <w:rsid w:val="001F0530"/>
    <w:rsid w:val="0022068D"/>
    <w:rsid w:val="0023590C"/>
    <w:rsid w:val="002437EC"/>
    <w:rsid w:val="00250B5F"/>
    <w:rsid w:val="00280314"/>
    <w:rsid w:val="00291AE7"/>
    <w:rsid w:val="00352A5D"/>
    <w:rsid w:val="00356701"/>
    <w:rsid w:val="003A0506"/>
    <w:rsid w:val="00440935"/>
    <w:rsid w:val="0048728F"/>
    <w:rsid w:val="00497D60"/>
    <w:rsid w:val="004A05BF"/>
    <w:rsid w:val="005317AE"/>
    <w:rsid w:val="00553E30"/>
    <w:rsid w:val="005640EE"/>
    <w:rsid w:val="0059373F"/>
    <w:rsid w:val="005B2B24"/>
    <w:rsid w:val="00633474"/>
    <w:rsid w:val="0064271E"/>
    <w:rsid w:val="006541AC"/>
    <w:rsid w:val="00655206"/>
    <w:rsid w:val="00657C7B"/>
    <w:rsid w:val="0068709B"/>
    <w:rsid w:val="006A554E"/>
    <w:rsid w:val="006C6B8F"/>
    <w:rsid w:val="006E2F11"/>
    <w:rsid w:val="007034CB"/>
    <w:rsid w:val="00720E74"/>
    <w:rsid w:val="007628AF"/>
    <w:rsid w:val="00784CDB"/>
    <w:rsid w:val="007F0BEE"/>
    <w:rsid w:val="00802E88"/>
    <w:rsid w:val="0084290D"/>
    <w:rsid w:val="00860D31"/>
    <w:rsid w:val="00894B5B"/>
    <w:rsid w:val="008D189C"/>
    <w:rsid w:val="008D781C"/>
    <w:rsid w:val="00916BA5"/>
    <w:rsid w:val="009B403A"/>
    <w:rsid w:val="00A506C5"/>
    <w:rsid w:val="00B428B2"/>
    <w:rsid w:val="00B569F8"/>
    <w:rsid w:val="00B56DA9"/>
    <w:rsid w:val="00B61D76"/>
    <w:rsid w:val="00B65296"/>
    <w:rsid w:val="00BA13A4"/>
    <w:rsid w:val="00BE64CD"/>
    <w:rsid w:val="00BF621F"/>
    <w:rsid w:val="00C21D77"/>
    <w:rsid w:val="00C454BF"/>
    <w:rsid w:val="00C45EB3"/>
    <w:rsid w:val="00CF5DEE"/>
    <w:rsid w:val="00D76245"/>
    <w:rsid w:val="00D80E3A"/>
    <w:rsid w:val="00DA57B3"/>
    <w:rsid w:val="00DC3C34"/>
    <w:rsid w:val="00DD2D02"/>
    <w:rsid w:val="00E463C3"/>
    <w:rsid w:val="00E92C22"/>
    <w:rsid w:val="00E9623C"/>
    <w:rsid w:val="00EC6087"/>
    <w:rsid w:val="00EF62F3"/>
    <w:rsid w:val="00F14886"/>
    <w:rsid w:val="00F20516"/>
    <w:rsid w:val="00F41BF8"/>
    <w:rsid w:val="00F97F6C"/>
    <w:rsid w:val="00FB46CA"/>
    <w:rsid w:val="00FD41B9"/>
    <w:rsid w:val="00FF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97083A"/>
  <w15:docId w15:val="{10E8D25B-D923-493C-AD0F-049CEAB35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D4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D4B24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0757C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757C0"/>
  </w:style>
  <w:style w:type="paragraph" w:styleId="a7">
    <w:name w:val="footer"/>
    <w:basedOn w:val="a"/>
    <w:link w:val="a8"/>
    <w:uiPriority w:val="99"/>
    <w:unhideWhenUsed/>
    <w:rsid w:val="000757C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75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足立　裕子</dc:creator>
  <cp:lastModifiedBy>三上　佑貴子</cp:lastModifiedBy>
  <cp:revision>3</cp:revision>
  <dcterms:created xsi:type="dcterms:W3CDTF">2023-02-09T01:49:00Z</dcterms:created>
  <dcterms:modified xsi:type="dcterms:W3CDTF">2023-02-10T02:08:00Z</dcterms:modified>
</cp:coreProperties>
</file>